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63D0A5" w14:textId="1E6552F8" w:rsidR="00DB5D18" w:rsidRPr="000966C3" w:rsidRDefault="00DB5D18" w:rsidP="05DC7D6D">
      <w:pPr>
        <w:tabs>
          <w:tab w:val="center" w:pos="1620"/>
        </w:tabs>
        <w:rPr>
          <w:rFonts w:ascii="Verdana" w:eastAsia="Verdana" w:hAnsi="Verdana" w:cs="Verdana"/>
          <w:sz w:val="20"/>
          <w:szCs w:val="20"/>
          <w:lang w:val="en-GB"/>
        </w:rPr>
      </w:pPr>
      <w:r w:rsidRPr="000966C3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  <w:r w:rsidRPr="000966C3">
        <w:rPr>
          <w:lang w:val="en-GB"/>
        </w:rPr>
        <w:tab/>
      </w:r>
      <w:r w:rsidRPr="000966C3">
        <w:rPr>
          <w:lang w:val="en-GB"/>
        </w:rPr>
        <w:tab/>
      </w:r>
      <w:r w:rsidRPr="000966C3">
        <w:rPr>
          <w:lang w:val="en-GB"/>
        </w:rPr>
        <w:tab/>
      </w:r>
      <w:r w:rsidRPr="000966C3">
        <w:rPr>
          <w:lang w:val="en-GB"/>
        </w:rPr>
        <w:tab/>
      </w:r>
      <w:r w:rsidRPr="000966C3">
        <w:rPr>
          <w:rFonts w:ascii="Verdana" w:hAnsi="Verdana"/>
          <w:sz w:val="20"/>
          <w:szCs w:val="20"/>
          <w:lang w:val="en-GB"/>
        </w:rPr>
        <w:t xml:space="preserve">Wrocław, </w:t>
      </w:r>
      <w:r w:rsidR="7AFAB921" w:rsidRPr="000966C3">
        <w:rPr>
          <w:rFonts w:ascii="Verdana" w:eastAsia="Verdana" w:hAnsi="Verdana" w:cs="Verdana"/>
          <w:sz w:val="20"/>
          <w:szCs w:val="20"/>
          <w:lang w:val="en-GB"/>
        </w:rPr>
        <w:t>…...................</w:t>
      </w:r>
      <w:r w:rsidR="7AFAB921" w:rsidRPr="000966C3">
        <w:rPr>
          <w:rFonts w:ascii="Verdana" w:eastAsia="Verdana" w:hAnsi="Verdana" w:cs="Verdana"/>
          <w:lang w:val="en-GB"/>
        </w:rPr>
        <w:t xml:space="preserve"> </w:t>
      </w:r>
      <w:r w:rsidR="7AFAB921" w:rsidRPr="000966C3">
        <w:rPr>
          <w:rFonts w:ascii="Verdana" w:eastAsia="Verdana" w:hAnsi="Verdana" w:cs="Verdana"/>
          <w:sz w:val="20"/>
          <w:szCs w:val="20"/>
          <w:lang w:val="en-GB"/>
        </w:rPr>
        <w:t>20.........</w:t>
      </w:r>
    </w:p>
    <w:p w14:paraId="2B961F6A" w14:textId="302CC2D8" w:rsidR="00DB5D18" w:rsidRPr="000966C3" w:rsidRDefault="00B33A7A" w:rsidP="05DC7D6D">
      <w:pPr>
        <w:tabs>
          <w:tab w:val="center" w:pos="1620"/>
        </w:tabs>
        <w:rPr>
          <w:rFonts w:ascii="Verdana" w:hAnsi="Verdana"/>
          <w:sz w:val="20"/>
          <w:szCs w:val="20"/>
          <w:vertAlign w:val="superscript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  <w:t>n</w:t>
      </w:r>
      <w:r w:rsidR="28C5C802" w:rsidRPr="000966C3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ame and surname</w:t>
      </w:r>
      <w:r w:rsidR="00DB5D18" w:rsidRPr="000966C3">
        <w:rPr>
          <w:rFonts w:ascii="Verdana" w:hAnsi="Verdana"/>
          <w:sz w:val="20"/>
          <w:szCs w:val="20"/>
          <w:vertAlign w:val="superscript"/>
          <w:lang w:val="en-GB"/>
        </w:rPr>
        <w:tab/>
      </w:r>
    </w:p>
    <w:p w14:paraId="7EA96A2F" w14:textId="77777777" w:rsidR="00DB5D18" w:rsidRPr="000966C3" w:rsidRDefault="00DB5D18" w:rsidP="05DC7D6D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0966C3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67D9592D" w14:textId="4CA778B5" w:rsidR="30B3C1BC" w:rsidRPr="000966C3" w:rsidRDefault="00B33A7A" w:rsidP="05DC7D6D">
      <w:pPr>
        <w:tabs>
          <w:tab w:val="center" w:pos="1620"/>
        </w:tabs>
        <w:rPr>
          <w:rFonts w:ascii="Verdana" w:eastAsia="Verdana" w:hAnsi="Verdana" w:cs="Verdana"/>
          <w:sz w:val="16"/>
          <w:szCs w:val="16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</w:r>
      <w:r>
        <w:rPr>
          <w:rFonts w:ascii="Verdana" w:hAnsi="Verdana"/>
          <w:sz w:val="20"/>
          <w:szCs w:val="20"/>
          <w:vertAlign w:val="superscript"/>
          <w:lang w:val="en-GB"/>
        </w:rPr>
        <w:t>field and degree of stud</w:t>
      </w:r>
      <w:r w:rsidR="003A17CD">
        <w:rPr>
          <w:rFonts w:ascii="Verdana" w:hAnsi="Verdana"/>
          <w:sz w:val="20"/>
          <w:szCs w:val="20"/>
          <w:vertAlign w:val="superscript"/>
          <w:lang w:val="en-GB"/>
        </w:rPr>
        <w:t>ies</w:t>
      </w:r>
    </w:p>
    <w:p w14:paraId="7DA7AACA" w14:textId="77777777" w:rsidR="00DB5D18" w:rsidRPr="000966C3" w:rsidRDefault="00DB5D18" w:rsidP="05DC7D6D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0966C3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5072DD77" w14:textId="10B13DBB" w:rsidR="5900C2D4" w:rsidRPr="000966C3" w:rsidRDefault="0097293B" w:rsidP="05DC7D6D">
      <w:pPr>
        <w:tabs>
          <w:tab w:val="center" w:pos="1620"/>
        </w:tabs>
        <w:rPr>
          <w:rFonts w:ascii="Verdana" w:eastAsia="Verdana" w:hAnsi="Verdana" w:cs="Verdana"/>
          <w:sz w:val="20"/>
          <w:szCs w:val="20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</w:r>
      <w:r>
        <w:rPr>
          <w:rFonts w:ascii="Verdana" w:hAnsi="Verdana"/>
          <w:sz w:val="20"/>
          <w:szCs w:val="20"/>
          <w:vertAlign w:val="superscript"/>
          <w:lang w:val="en-GB"/>
        </w:rPr>
        <w:t>y</w:t>
      </w:r>
      <w:r w:rsidRPr="00865EBD">
        <w:rPr>
          <w:rFonts w:ascii="Verdana" w:hAnsi="Verdana"/>
          <w:sz w:val="20"/>
          <w:szCs w:val="20"/>
          <w:vertAlign w:val="superscript"/>
          <w:lang w:val="en-GB"/>
        </w:rPr>
        <w:t xml:space="preserve">ear </w:t>
      </w:r>
      <w:r>
        <w:rPr>
          <w:rFonts w:ascii="Verdana" w:hAnsi="Verdana"/>
          <w:sz w:val="20"/>
          <w:szCs w:val="20"/>
          <w:vertAlign w:val="superscript"/>
          <w:lang w:val="en-GB"/>
        </w:rPr>
        <w:t xml:space="preserve">and semester </w:t>
      </w:r>
      <w:r w:rsidRPr="00865EBD">
        <w:rPr>
          <w:rFonts w:ascii="Verdana" w:hAnsi="Verdana"/>
          <w:sz w:val="20"/>
          <w:szCs w:val="20"/>
          <w:vertAlign w:val="superscript"/>
          <w:lang w:val="en-GB"/>
        </w:rPr>
        <w:t>of studies</w:t>
      </w:r>
    </w:p>
    <w:p w14:paraId="22A9FA94" w14:textId="7B5C15A7" w:rsidR="00DB5D18" w:rsidRPr="000966C3" w:rsidRDefault="00DB5D18" w:rsidP="05DC7D6D">
      <w:pPr>
        <w:tabs>
          <w:tab w:val="center" w:pos="1620"/>
        </w:tabs>
        <w:rPr>
          <w:rFonts w:ascii="Verdana" w:eastAsia="Verdana" w:hAnsi="Verdana" w:cs="Verdana"/>
          <w:vertAlign w:val="superscript"/>
          <w:lang w:val="en-GB"/>
        </w:rPr>
      </w:pPr>
      <w:r w:rsidRPr="000966C3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4049D427" w14:textId="1B4A6F52" w:rsidR="00DB5D18" w:rsidRPr="000966C3" w:rsidRDefault="0097293B" w:rsidP="05DC7D6D">
      <w:pPr>
        <w:tabs>
          <w:tab w:val="center" w:pos="1620"/>
        </w:tabs>
        <w:rPr>
          <w:rFonts w:ascii="Verdana" w:eastAsia="Verdana" w:hAnsi="Verdana" w:cs="Verdana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  <w:t>i</w:t>
      </w:r>
      <w:r w:rsidR="75BF3D51" w:rsidRPr="000966C3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ndex number</w:t>
      </w:r>
    </w:p>
    <w:p w14:paraId="3D14BC2C" w14:textId="5A67FA85" w:rsidR="00DB5D18" w:rsidRPr="000966C3" w:rsidRDefault="00DB5D18" w:rsidP="05DC7D6D">
      <w:pPr>
        <w:tabs>
          <w:tab w:val="center" w:pos="1620"/>
        </w:tabs>
        <w:rPr>
          <w:rFonts w:ascii="Verdana" w:eastAsia="Verdana" w:hAnsi="Verdana" w:cs="Verdana"/>
          <w:vertAlign w:val="superscript"/>
          <w:lang w:val="en-GB"/>
        </w:rPr>
      </w:pPr>
      <w:r w:rsidRPr="000966C3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4B54A013" w14:textId="5F8DA157" w:rsidR="00DB5D18" w:rsidRPr="00B953C3" w:rsidRDefault="008A4CF6" w:rsidP="05DC7D6D">
      <w:pPr>
        <w:tabs>
          <w:tab w:val="center" w:pos="1620"/>
        </w:tabs>
        <w:rPr>
          <w:rFonts w:ascii="Verdana" w:eastAsia="Verdana" w:hAnsi="Verdana" w:cs="Verdana"/>
          <w:sz w:val="20"/>
          <w:szCs w:val="20"/>
          <w:lang w:val="en-GB"/>
        </w:rPr>
      </w:pPr>
      <w:r>
        <w:rPr>
          <w:rFonts w:ascii="Verdana" w:eastAsia="Verdana" w:hAnsi="Verdana" w:cs="Verdana"/>
          <w:noProof/>
          <w:sz w:val="20"/>
          <w:szCs w:val="20"/>
          <w:vertAlign w:val="superscript"/>
          <w:lang w:val="en-GB"/>
        </w:rPr>
        <w:pict w14:anchorId="2F00C4D5"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26" type="#_x0000_t202" style="position:absolute;margin-left:286.9pt;margin-top:-46.65pt;width:191.6pt;height:82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" stroked="f">
            <v:textbox>
              <w:txbxContent>
                <w:p w14:paraId="16B0C654" w14:textId="77777777" w:rsidR="00B953C3" w:rsidRPr="007B0B68" w:rsidRDefault="00B953C3" w:rsidP="00B953C3">
                  <w:pPr>
                    <w:spacing w:line="360" w:lineRule="auto"/>
                    <w:ind w:right="-146"/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</w:pPr>
                  <w:r w:rsidRPr="007B0B68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Faculty of Earth Sciences and Environmental Management of the UWr</w:t>
                  </w:r>
                </w:p>
                <w:p w14:paraId="6E92F5A5" w14:textId="77777777" w:rsidR="00803D72" w:rsidRDefault="00803D72" w:rsidP="00803D72">
                  <w:pPr>
                    <w:spacing w:line="360" w:lineRule="auto"/>
                    <w:ind w:right="-146"/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</w:pPr>
                  <w:r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Vice-Dean for Student Affairs and Teaching</w:t>
                  </w:r>
                </w:p>
                <w:p w14:paraId="16E6ADA9" w14:textId="77777777" w:rsidR="00803D72" w:rsidRDefault="00803D72" w:rsidP="00803D72">
                  <w:pPr>
                    <w:spacing w:line="360" w:lineRule="auto"/>
                    <w:ind w:right="-146"/>
                    <w:rPr>
                      <w:sz w:val="22"/>
                      <w:szCs w:val="22"/>
                      <w:lang w:val="en-GB"/>
                    </w:rPr>
                  </w:pPr>
                  <w:r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dr Anna Grochowska</w:t>
                  </w:r>
                </w:p>
                <w:p w14:paraId="58473269" w14:textId="02A77DD5" w:rsidR="00B953C3" w:rsidRDefault="00B953C3" w:rsidP="00803D72">
                  <w:pPr>
                    <w:spacing w:line="360" w:lineRule="auto"/>
                    <w:ind w:right="-146"/>
                  </w:pPr>
                  <w:bookmarkStart w:id="0" w:name="_GoBack"/>
                  <w:bookmarkEnd w:id="0"/>
                </w:p>
              </w:txbxContent>
            </v:textbox>
          </v:shape>
        </w:pict>
      </w:r>
      <w:r w:rsidR="0097293B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  <w:t>e</w:t>
      </w:r>
      <w:r w:rsidR="090261C0" w:rsidRPr="000966C3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mail a</w:t>
      </w:r>
      <w:r w:rsidR="0097293B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d</w:t>
      </w:r>
      <w:r w:rsidR="090261C0" w:rsidRPr="000966C3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dress</w:t>
      </w:r>
      <w:r w:rsidR="00DB5D18" w:rsidRPr="000966C3">
        <w:rPr>
          <w:rFonts w:ascii="Verdana" w:hAnsi="Verdana"/>
          <w:sz w:val="20"/>
          <w:szCs w:val="20"/>
          <w:vertAlign w:val="superscript"/>
          <w:lang w:val="en-GB"/>
        </w:rPr>
        <w:tab/>
      </w:r>
    </w:p>
    <w:p w14:paraId="2B887484" w14:textId="77777777" w:rsidR="00DB5D18" w:rsidRPr="000966C3" w:rsidRDefault="00DB5D18" w:rsidP="05DC7D6D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0966C3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486ECF84" w14:textId="4E9FD528" w:rsidR="42C27F0D" w:rsidRPr="000966C3" w:rsidRDefault="0097293B" w:rsidP="05DC7D6D">
      <w:pPr>
        <w:tabs>
          <w:tab w:val="center" w:pos="1620"/>
        </w:tabs>
        <w:rPr>
          <w:rFonts w:ascii="Verdana" w:eastAsia="Verdana" w:hAnsi="Verdana" w:cs="Verdana"/>
          <w:sz w:val="16"/>
          <w:szCs w:val="16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  <w:t>p</w:t>
      </w:r>
      <w:r w:rsidR="42C27F0D" w:rsidRPr="000966C3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hone number</w:t>
      </w:r>
    </w:p>
    <w:p w14:paraId="3349F6D5" w14:textId="27CA9868" w:rsidR="05DC7D6D" w:rsidRPr="000966C3" w:rsidRDefault="05DC7D6D" w:rsidP="05DC7D6D">
      <w:pPr>
        <w:tabs>
          <w:tab w:val="center" w:pos="1620"/>
        </w:tabs>
        <w:rPr>
          <w:rFonts w:ascii="Verdana" w:hAnsi="Verdana"/>
          <w:vertAlign w:val="superscript"/>
          <w:lang w:val="en-GB"/>
        </w:rPr>
      </w:pPr>
    </w:p>
    <w:p w14:paraId="0A37501D" w14:textId="77777777" w:rsidR="00DB5D18" w:rsidRPr="000966C3" w:rsidRDefault="00DB5D18" w:rsidP="00DB5D18">
      <w:pPr>
        <w:tabs>
          <w:tab w:val="right" w:leader="dot" w:pos="9639"/>
        </w:tabs>
        <w:spacing w:line="360" w:lineRule="auto"/>
        <w:jc w:val="both"/>
        <w:rPr>
          <w:b/>
          <w:bCs/>
          <w:lang w:val="en-GB"/>
        </w:rPr>
      </w:pPr>
    </w:p>
    <w:p w14:paraId="5DAB6C7B" w14:textId="77777777" w:rsidR="00DB5D18" w:rsidRPr="000966C3" w:rsidRDefault="00DB5D18" w:rsidP="00DB5D18">
      <w:pPr>
        <w:tabs>
          <w:tab w:val="right" w:leader="dot" w:pos="9639"/>
        </w:tabs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35831709" w14:textId="5DB67687" w:rsidR="00DB5D18" w:rsidRDefault="05885E34" w:rsidP="05DC7D6D">
      <w:pPr>
        <w:spacing w:line="480" w:lineRule="auto"/>
        <w:jc w:val="both"/>
        <w:rPr>
          <w:rFonts w:ascii="Verdana" w:hAnsi="Verdana"/>
          <w:sz w:val="20"/>
          <w:szCs w:val="20"/>
        </w:rPr>
      </w:pPr>
      <w:r w:rsidRPr="000966C3">
        <w:rPr>
          <w:rFonts w:ascii="Verdana" w:hAnsi="Verdana"/>
          <w:sz w:val="20"/>
          <w:szCs w:val="20"/>
          <w:lang w:val="en-GB"/>
        </w:rPr>
        <w:t xml:space="preserve">I apply for </w:t>
      </w:r>
      <w:r w:rsidRPr="00B953C3">
        <w:rPr>
          <w:rFonts w:ascii="Verdana" w:hAnsi="Verdana"/>
          <w:b/>
          <w:bCs/>
          <w:sz w:val="20"/>
          <w:szCs w:val="20"/>
          <w:lang w:val="en-GB"/>
        </w:rPr>
        <w:t>admission to the board examination</w:t>
      </w:r>
      <w:r w:rsidRPr="000966C3">
        <w:rPr>
          <w:rFonts w:ascii="Verdana" w:hAnsi="Verdana"/>
          <w:sz w:val="20"/>
          <w:szCs w:val="20"/>
          <w:lang w:val="en-GB"/>
        </w:rPr>
        <w:t xml:space="preserve"> in the subject of </w:t>
      </w:r>
      <w:r w:rsidR="00DB5D18" w:rsidRPr="000966C3">
        <w:rPr>
          <w:rFonts w:ascii="Verdana" w:hAnsi="Verdana"/>
          <w:sz w:val="20"/>
          <w:szCs w:val="20"/>
          <w:lang w:val="en-GB"/>
        </w:rPr>
        <w:t xml:space="preserve">………………………………………………………………………………………………………………………………………………………… </w:t>
      </w:r>
      <w:r w:rsidR="5696D640" w:rsidRPr="000966C3">
        <w:rPr>
          <w:rFonts w:ascii="Verdana" w:eastAsia="Verdana" w:hAnsi="Verdana" w:cs="Verdana"/>
          <w:sz w:val="20"/>
          <w:szCs w:val="20"/>
          <w:lang w:val="en-GB"/>
        </w:rPr>
        <w:t>carried out in a semester</w:t>
      </w:r>
      <w:r w:rsidR="00DB5D18" w:rsidRPr="000966C3">
        <w:rPr>
          <w:rFonts w:ascii="Verdana" w:hAnsi="Verdana"/>
          <w:sz w:val="20"/>
          <w:szCs w:val="20"/>
          <w:lang w:val="en-GB"/>
        </w:rPr>
        <w:t xml:space="preserve"> …………………………………… </w:t>
      </w:r>
      <w:r w:rsidR="7AF82DCD" w:rsidRPr="000966C3">
        <w:rPr>
          <w:rFonts w:ascii="Verdana" w:eastAsia="Verdana" w:hAnsi="Verdana" w:cs="Verdana"/>
          <w:sz w:val="20"/>
          <w:szCs w:val="20"/>
          <w:lang w:val="en-GB"/>
        </w:rPr>
        <w:t>of the academic year</w:t>
      </w:r>
      <w:r w:rsidR="00DB5D18" w:rsidRPr="000966C3">
        <w:rPr>
          <w:rFonts w:ascii="Verdana" w:hAnsi="Verdana"/>
          <w:sz w:val="20"/>
          <w:szCs w:val="20"/>
          <w:lang w:val="en-GB"/>
        </w:rPr>
        <w:t xml:space="preserve"> 20……… / 20……… </w:t>
      </w:r>
      <w:r w:rsidR="5891D626" w:rsidRPr="05DC7D6D">
        <w:rPr>
          <w:rFonts w:ascii="Verdana" w:hAnsi="Verdana"/>
          <w:sz w:val="20"/>
          <w:szCs w:val="20"/>
        </w:rPr>
        <w:t>Justification of the request:</w:t>
      </w:r>
    </w:p>
    <w:p w14:paraId="659AFD00" w14:textId="77777777" w:rsidR="00DB5D18" w:rsidRPr="000966C3" w:rsidRDefault="00DB5D18" w:rsidP="00DB5D18">
      <w:pPr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0966C3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………………………………………………………………………………</w:t>
      </w:r>
    </w:p>
    <w:p w14:paraId="1F1EE9A1" w14:textId="77777777" w:rsidR="00DB5D18" w:rsidRPr="000966C3" w:rsidRDefault="00DB5D18" w:rsidP="00DB5D18">
      <w:pPr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0966C3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………………………………………………………………………………</w:t>
      </w:r>
    </w:p>
    <w:p w14:paraId="187485B0" w14:textId="77777777" w:rsidR="00DB5D18" w:rsidRPr="000966C3" w:rsidRDefault="00DB5D18" w:rsidP="00DB5D18">
      <w:pPr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0966C3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………………………………………………………………………………</w:t>
      </w:r>
    </w:p>
    <w:p w14:paraId="5E1AC42F" w14:textId="77777777" w:rsidR="00DB5D18" w:rsidRPr="000966C3" w:rsidRDefault="00DB5D18" w:rsidP="00DB5D18">
      <w:pPr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0966C3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………………………………………………………………………………</w:t>
      </w:r>
    </w:p>
    <w:p w14:paraId="330A6059" w14:textId="77777777" w:rsidR="00DB5D18" w:rsidRPr="000966C3" w:rsidRDefault="00DB5D18" w:rsidP="00DB5D18">
      <w:pPr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0966C3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………………………………………………………………………………</w:t>
      </w:r>
    </w:p>
    <w:p w14:paraId="62BBECB3" w14:textId="77777777" w:rsidR="00DB5D18" w:rsidRPr="000966C3" w:rsidRDefault="00DB5D18" w:rsidP="00DB5D18">
      <w:pPr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0966C3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………………………………………………………………………………</w:t>
      </w:r>
    </w:p>
    <w:p w14:paraId="5BDD973A" w14:textId="60C1C591" w:rsidR="00DB5D18" w:rsidRPr="000966C3" w:rsidRDefault="442D4365" w:rsidP="00DB5D18">
      <w:pPr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  <w:r w:rsidRPr="000966C3">
        <w:rPr>
          <w:rFonts w:ascii="Verdana" w:hAnsi="Verdana"/>
          <w:sz w:val="20"/>
          <w:szCs w:val="20"/>
          <w:lang w:val="en-GB"/>
        </w:rPr>
        <w:t>I acknowledge that, in accordance with the Academic Regulations, in the event that a request is found to be valid, the Dean shall order in respect of:</w:t>
      </w:r>
    </w:p>
    <w:p w14:paraId="4237F4C5" w14:textId="447512D7" w:rsidR="00DB5D18" w:rsidRPr="000966C3" w:rsidRDefault="7022978C" w:rsidP="05DC7D6D">
      <w:pPr>
        <w:pStyle w:val="Akapitzlist"/>
        <w:numPr>
          <w:ilvl w:val="0"/>
          <w:numId w:val="5"/>
        </w:numPr>
        <w:spacing w:line="360" w:lineRule="auto"/>
        <w:rPr>
          <w:rFonts w:ascii="Verdana" w:eastAsia="Verdana" w:hAnsi="Verdana" w:cs="Verdana"/>
          <w:sz w:val="20"/>
          <w:szCs w:val="20"/>
          <w:lang w:val="en-GB"/>
        </w:rPr>
      </w:pPr>
      <w:r w:rsidRPr="000966C3">
        <w:rPr>
          <w:rFonts w:ascii="Verdana" w:hAnsi="Verdana"/>
          <w:sz w:val="20"/>
          <w:szCs w:val="20"/>
          <w:lang w:val="en-GB"/>
        </w:rPr>
        <w:t>written test - board revision or board examination</w:t>
      </w:r>
      <w:r w:rsidR="00DB5D18" w:rsidRPr="000966C3">
        <w:rPr>
          <w:rFonts w:ascii="Verdana" w:hAnsi="Verdana"/>
          <w:sz w:val="20"/>
          <w:szCs w:val="20"/>
          <w:lang w:val="en-GB"/>
        </w:rPr>
        <w:t>;</w:t>
      </w:r>
    </w:p>
    <w:p w14:paraId="07C151CE" w14:textId="19F8E990" w:rsidR="00DB5D18" w:rsidRPr="000966C3" w:rsidRDefault="744FFA17" w:rsidP="05DC7D6D">
      <w:pPr>
        <w:pStyle w:val="Akapitzlist"/>
        <w:numPr>
          <w:ilvl w:val="0"/>
          <w:numId w:val="5"/>
        </w:numPr>
        <w:autoSpaceDE w:val="0"/>
        <w:autoSpaceDN w:val="0"/>
        <w:adjustRightInd w:val="0"/>
        <w:spacing w:line="360" w:lineRule="auto"/>
        <w:jc w:val="both"/>
        <w:rPr>
          <w:rFonts w:ascii="Verdana" w:eastAsia="Verdana" w:hAnsi="Verdana" w:cs="Verdana"/>
          <w:sz w:val="20"/>
          <w:szCs w:val="20"/>
          <w:lang w:val="en-GB"/>
        </w:rPr>
      </w:pPr>
      <w:r w:rsidRPr="000966C3">
        <w:rPr>
          <w:rFonts w:ascii="Verdana" w:hAnsi="Verdana"/>
          <w:sz w:val="20"/>
          <w:szCs w:val="20"/>
          <w:lang w:val="en-GB"/>
        </w:rPr>
        <w:t>oral test - oral board examination</w:t>
      </w:r>
      <w:r w:rsidR="00DB5D18" w:rsidRPr="000966C3">
        <w:rPr>
          <w:rFonts w:ascii="Verdana" w:hAnsi="Verdana"/>
          <w:sz w:val="20"/>
          <w:szCs w:val="20"/>
          <w:lang w:val="en-GB"/>
        </w:rPr>
        <w:t>.</w:t>
      </w:r>
    </w:p>
    <w:p w14:paraId="02EB378F" w14:textId="77777777" w:rsidR="00DB5D18" w:rsidRPr="000966C3" w:rsidRDefault="00DB5D18" w:rsidP="00DB5D18">
      <w:pPr>
        <w:autoSpaceDE w:val="0"/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3B2E3BDC" w14:textId="77777777" w:rsidR="00DB5D18" w:rsidRPr="000966C3" w:rsidRDefault="00DB5D18" w:rsidP="00DB5D18">
      <w:pPr>
        <w:autoSpaceDE w:val="0"/>
        <w:autoSpaceDN w:val="0"/>
        <w:adjustRightInd w:val="0"/>
        <w:spacing w:line="360" w:lineRule="auto"/>
        <w:ind w:left="4536"/>
        <w:jc w:val="center"/>
        <w:rPr>
          <w:rFonts w:ascii="Verdana" w:hAnsi="Verdana"/>
          <w:sz w:val="20"/>
          <w:szCs w:val="20"/>
          <w:lang w:val="en-GB"/>
        </w:rPr>
      </w:pPr>
      <w:r w:rsidRPr="000966C3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</w:t>
      </w:r>
    </w:p>
    <w:p w14:paraId="74E71BE1" w14:textId="64C130D4" w:rsidR="43841F81" w:rsidRPr="000966C3" w:rsidRDefault="43841F81" w:rsidP="05DC7D6D">
      <w:pPr>
        <w:spacing w:line="360" w:lineRule="auto"/>
        <w:ind w:left="4536"/>
        <w:jc w:val="center"/>
        <w:rPr>
          <w:rFonts w:ascii="Verdana" w:hAnsi="Verdana"/>
          <w:vertAlign w:val="superscript"/>
          <w:lang w:val="en-GB"/>
        </w:rPr>
      </w:pPr>
      <w:r w:rsidRPr="000966C3">
        <w:rPr>
          <w:rFonts w:ascii="Verdana" w:hAnsi="Verdana"/>
          <w:sz w:val="20"/>
          <w:szCs w:val="20"/>
          <w:vertAlign w:val="superscript"/>
          <w:lang w:val="en-GB"/>
        </w:rPr>
        <w:t>student</w:t>
      </w:r>
      <w:r w:rsidR="0097293B">
        <w:rPr>
          <w:rFonts w:ascii="Verdana" w:hAnsi="Verdana"/>
          <w:sz w:val="20"/>
          <w:szCs w:val="20"/>
          <w:vertAlign w:val="superscript"/>
          <w:lang w:val="en-GB"/>
        </w:rPr>
        <w:t>’</w:t>
      </w:r>
      <w:r w:rsidRPr="000966C3">
        <w:rPr>
          <w:rFonts w:ascii="Verdana" w:hAnsi="Verdana"/>
          <w:sz w:val="20"/>
          <w:szCs w:val="20"/>
          <w:vertAlign w:val="superscript"/>
          <w:lang w:val="en-GB"/>
        </w:rPr>
        <w:t>s signature</w:t>
      </w:r>
    </w:p>
    <w:p w14:paraId="6A05A809" w14:textId="77777777" w:rsidR="00DB5D18" w:rsidRPr="000966C3" w:rsidRDefault="00DB5D18" w:rsidP="00DB5D18">
      <w:pPr>
        <w:autoSpaceDE w:val="0"/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0C02DF17" w14:textId="5A023647" w:rsidR="43841F81" w:rsidRPr="000966C3" w:rsidRDefault="43841F81" w:rsidP="05DC7D6D">
      <w:pPr>
        <w:tabs>
          <w:tab w:val="center" w:pos="1620"/>
        </w:tabs>
        <w:ind w:right="6519"/>
        <w:jc w:val="center"/>
        <w:rPr>
          <w:rFonts w:ascii="Verdana" w:eastAsia="Verdana" w:hAnsi="Verdana" w:cs="Verdana"/>
          <w:color w:val="BFBFBF" w:themeColor="background1" w:themeShade="BF"/>
          <w:sz w:val="20"/>
          <w:szCs w:val="20"/>
          <w:lang w:val="en-GB"/>
        </w:rPr>
      </w:pPr>
      <w:r w:rsidRPr="000966C3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  <w:lang w:val="en-GB"/>
        </w:rPr>
        <w:t xml:space="preserve">the opinion of </w:t>
      </w:r>
    </w:p>
    <w:p w14:paraId="1CD335F2" w14:textId="72DEA686" w:rsidR="43841F81" w:rsidRPr="000966C3" w:rsidRDefault="43841F81" w:rsidP="05DC7D6D">
      <w:pPr>
        <w:tabs>
          <w:tab w:val="center" w:pos="1620"/>
        </w:tabs>
        <w:ind w:right="6519"/>
        <w:jc w:val="center"/>
        <w:rPr>
          <w:rFonts w:ascii="Verdana" w:eastAsia="Verdana" w:hAnsi="Verdana" w:cs="Verdana"/>
          <w:color w:val="BFBFBF" w:themeColor="background1" w:themeShade="BF"/>
          <w:sz w:val="20"/>
          <w:szCs w:val="20"/>
          <w:lang w:val="en-GB"/>
        </w:rPr>
      </w:pPr>
      <w:r w:rsidRPr="000966C3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  <w:lang w:val="en-GB"/>
        </w:rPr>
        <w:t xml:space="preserve"> the Director of Teaching</w:t>
      </w:r>
    </w:p>
    <w:p w14:paraId="476DA72C" w14:textId="767D6E02" w:rsidR="05DC7D6D" w:rsidRPr="000966C3" w:rsidRDefault="05DC7D6D" w:rsidP="05DC7D6D">
      <w:pPr>
        <w:tabs>
          <w:tab w:val="center" w:pos="1620"/>
        </w:tabs>
        <w:ind w:right="6519"/>
        <w:jc w:val="center"/>
        <w:rPr>
          <w:rFonts w:ascii="Verdana" w:hAnsi="Verdana"/>
          <w:i/>
          <w:iCs/>
          <w:color w:val="BFBFBF" w:themeColor="background1" w:themeShade="BF"/>
          <w:lang w:val="en-GB"/>
        </w:rPr>
      </w:pPr>
    </w:p>
    <w:sectPr w:rsidR="05DC7D6D" w:rsidRPr="000966C3" w:rsidSect="0059054A">
      <w:footnotePr>
        <w:numRestart w:val="eachPage"/>
      </w:footnotePr>
      <w:type w:val="continuous"/>
      <w:pgSz w:w="11906" w:h="16838"/>
      <w:pgMar w:top="851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B02B6C" w14:textId="77777777" w:rsidR="008A4CF6" w:rsidRDefault="008A4CF6">
      <w:r>
        <w:separator/>
      </w:r>
    </w:p>
  </w:endnote>
  <w:endnote w:type="continuationSeparator" w:id="0">
    <w:p w14:paraId="7AC5D2C2" w14:textId="77777777" w:rsidR="008A4CF6" w:rsidRDefault="008A4C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Verdana Pro">
    <w:altName w:val="Arial"/>
    <w:charset w:val="00"/>
    <w:family w:val="swiss"/>
    <w:pitch w:val="variable"/>
    <w:sig w:usb0="00000001" w:usb1="00000043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8D85CC" w14:textId="77777777" w:rsidR="008A4CF6" w:rsidRDefault="008A4CF6">
      <w:r>
        <w:separator/>
      </w:r>
    </w:p>
  </w:footnote>
  <w:footnote w:type="continuationSeparator" w:id="0">
    <w:p w14:paraId="4F1F9660" w14:textId="77777777" w:rsidR="008A4CF6" w:rsidRDefault="008A4C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362AE3"/>
    <w:multiLevelType w:val="hybridMultilevel"/>
    <w:tmpl w:val="0B38B1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CA4D4D"/>
    <w:multiLevelType w:val="hybridMultilevel"/>
    <w:tmpl w:val="7CD46B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9325CC"/>
    <w:multiLevelType w:val="hybridMultilevel"/>
    <w:tmpl w:val="73EC9B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844A0C"/>
    <w:multiLevelType w:val="hybridMultilevel"/>
    <w:tmpl w:val="CCD490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614AF"/>
    <w:multiLevelType w:val="hybridMultilevel"/>
    <w:tmpl w:val="3DB6F8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0723E5"/>
    <w:multiLevelType w:val="hybridMultilevel"/>
    <w:tmpl w:val="EC3683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C52126"/>
    <w:multiLevelType w:val="hybridMultilevel"/>
    <w:tmpl w:val="B764FF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3"/>
  </w:num>
  <w:num w:numId="5">
    <w:abstractNumId w:val="0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UxMTMzNbM0M7U0NzZV0lEKTi0uzszPAykwqgUAbf41riwAAAA="/>
  </w:docVars>
  <w:rsids>
    <w:rsidRoot w:val="00C25C7E"/>
    <w:rsid w:val="00003FED"/>
    <w:rsid w:val="00004287"/>
    <w:rsid w:val="00010842"/>
    <w:rsid w:val="000309B1"/>
    <w:rsid w:val="0005414A"/>
    <w:rsid w:val="00063949"/>
    <w:rsid w:val="00080FB4"/>
    <w:rsid w:val="00091EFD"/>
    <w:rsid w:val="000966C3"/>
    <w:rsid w:val="000A25A5"/>
    <w:rsid w:val="000A794D"/>
    <w:rsid w:val="000C6C46"/>
    <w:rsid w:val="000D25CD"/>
    <w:rsid w:val="000E635F"/>
    <w:rsid w:val="00152CDE"/>
    <w:rsid w:val="001645C3"/>
    <w:rsid w:val="001969FD"/>
    <w:rsid w:val="001A5E45"/>
    <w:rsid w:val="001E0171"/>
    <w:rsid w:val="001F6DB8"/>
    <w:rsid w:val="0021437F"/>
    <w:rsid w:val="002162B0"/>
    <w:rsid w:val="00216748"/>
    <w:rsid w:val="0022203B"/>
    <w:rsid w:val="0024566D"/>
    <w:rsid w:val="00246B6B"/>
    <w:rsid w:val="00261E53"/>
    <w:rsid w:val="002627A1"/>
    <w:rsid w:val="002637D2"/>
    <w:rsid w:val="00274994"/>
    <w:rsid w:val="002C1446"/>
    <w:rsid w:val="002C7394"/>
    <w:rsid w:val="002E2014"/>
    <w:rsid w:val="00301C37"/>
    <w:rsid w:val="00322B26"/>
    <w:rsid w:val="003232AD"/>
    <w:rsid w:val="00337616"/>
    <w:rsid w:val="003477F5"/>
    <w:rsid w:val="00367DBA"/>
    <w:rsid w:val="00376956"/>
    <w:rsid w:val="00376C7B"/>
    <w:rsid w:val="00383241"/>
    <w:rsid w:val="003A17CD"/>
    <w:rsid w:val="003C37A0"/>
    <w:rsid w:val="003E1849"/>
    <w:rsid w:val="003E43AD"/>
    <w:rsid w:val="003F5B40"/>
    <w:rsid w:val="00407EDD"/>
    <w:rsid w:val="00422BC1"/>
    <w:rsid w:val="00434899"/>
    <w:rsid w:val="00443167"/>
    <w:rsid w:val="00443332"/>
    <w:rsid w:val="0044659F"/>
    <w:rsid w:val="004471D5"/>
    <w:rsid w:val="004521CF"/>
    <w:rsid w:val="00455784"/>
    <w:rsid w:val="00460662"/>
    <w:rsid w:val="00463910"/>
    <w:rsid w:val="004A6C0C"/>
    <w:rsid w:val="004B3C2F"/>
    <w:rsid w:val="004C00A1"/>
    <w:rsid w:val="004D0A40"/>
    <w:rsid w:val="005214C2"/>
    <w:rsid w:val="00572886"/>
    <w:rsid w:val="00576377"/>
    <w:rsid w:val="00584FE7"/>
    <w:rsid w:val="0059054A"/>
    <w:rsid w:val="005B4124"/>
    <w:rsid w:val="005B4717"/>
    <w:rsid w:val="005C05B0"/>
    <w:rsid w:val="005D3227"/>
    <w:rsid w:val="005F4771"/>
    <w:rsid w:val="005F664A"/>
    <w:rsid w:val="00612269"/>
    <w:rsid w:val="00617A2A"/>
    <w:rsid w:val="006579C2"/>
    <w:rsid w:val="00664FFC"/>
    <w:rsid w:val="006776CB"/>
    <w:rsid w:val="0068122C"/>
    <w:rsid w:val="006B3020"/>
    <w:rsid w:val="006C466C"/>
    <w:rsid w:val="006F3D0E"/>
    <w:rsid w:val="006F71B6"/>
    <w:rsid w:val="00714121"/>
    <w:rsid w:val="00732F6C"/>
    <w:rsid w:val="007358A2"/>
    <w:rsid w:val="0073781B"/>
    <w:rsid w:val="00740249"/>
    <w:rsid w:val="00743541"/>
    <w:rsid w:val="00750BFB"/>
    <w:rsid w:val="00764221"/>
    <w:rsid w:val="00766BC6"/>
    <w:rsid w:val="00775E79"/>
    <w:rsid w:val="00786CFB"/>
    <w:rsid w:val="00794D2C"/>
    <w:rsid w:val="007B3411"/>
    <w:rsid w:val="007B4FB6"/>
    <w:rsid w:val="007E5189"/>
    <w:rsid w:val="007F1FF4"/>
    <w:rsid w:val="007F2430"/>
    <w:rsid w:val="008013C9"/>
    <w:rsid w:val="00803D72"/>
    <w:rsid w:val="00816880"/>
    <w:rsid w:val="0081736D"/>
    <w:rsid w:val="0089212E"/>
    <w:rsid w:val="008A4CF6"/>
    <w:rsid w:val="008B0DE3"/>
    <w:rsid w:val="008C697C"/>
    <w:rsid w:val="008D67F6"/>
    <w:rsid w:val="008E2F97"/>
    <w:rsid w:val="008E419C"/>
    <w:rsid w:val="008F0D38"/>
    <w:rsid w:val="008F2FAA"/>
    <w:rsid w:val="008F5747"/>
    <w:rsid w:val="00900570"/>
    <w:rsid w:val="00904E1B"/>
    <w:rsid w:val="0092605C"/>
    <w:rsid w:val="00956427"/>
    <w:rsid w:val="009637F3"/>
    <w:rsid w:val="0097293B"/>
    <w:rsid w:val="009C2285"/>
    <w:rsid w:val="009D1316"/>
    <w:rsid w:val="009D1EE3"/>
    <w:rsid w:val="009E79A4"/>
    <w:rsid w:val="009F1D65"/>
    <w:rsid w:val="00A166A7"/>
    <w:rsid w:val="00A33063"/>
    <w:rsid w:val="00A43534"/>
    <w:rsid w:val="00A60FFF"/>
    <w:rsid w:val="00A95CCE"/>
    <w:rsid w:val="00AA5ABC"/>
    <w:rsid w:val="00AD2438"/>
    <w:rsid w:val="00AE400D"/>
    <w:rsid w:val="00B125D5"/>
    <w:rsid w:val="00B25E4C"/>
    <w:rsid w:val="00B26CCA"/>
    <w:rsid w:val="00B33A7A"/>
    <w:rsid w:val="00B50560"/>
    <w:rsid w:val="00B56519"/>
    <w:rsid w:val="00B75AA8"/>
    <w:rsid w:val="00B84B46"/>
    <w:rsid w:val="00B92A39"/>
    <w:rsid w:val="00B953C3"/>
    <w:rsid w:val="00BB299F"/>
    <w:rsid w:val="00BB36B5"/>
    <w:rsid w:val="00BB5F52"/>
    <w:rsid w:val="00BD26A4"/>
    <w:rsid w:val="00BD2C7F"/>
    <w:rsid w:val="00BF2B0F"/>
    <w:rsid w:val="00BF2F3F"/>
    <w:rsid w:val="00BF66A3"/>
    <w:rsid w:val="00C12407"/>
    <w:rsid w:val="00C1660E"/>
    <w:rsid w:val="00C25C7E"/>
    <w:rsid w:val="00C25DF6"/>
    <w:rsid w:val="00C3769B"/>
    <w:rsid w:val="00C52F04"/>
    <w:rsid w:val="00C823B4"/>
    <w:rsid w:val="00C91F10"/>
    <w:rsid w:val="00C9372B"/>
    <w:rsid w:val="00CB27FF"/>
    <w:rsid w:val="00CB2CD3"/>
    <w:rsid w:val="00CD0DB1"/>
    <w:rsid w:val="00CD690E"/>
    <w:rsid w:val="00D128FA"/>
    <w:rsid w:val="00D435E8"/>
    <w:rsid w:val="00D45BB1"/>
    <w:rsid w:val="00D50D2C"/>
    <w:rsid w:val="00D90677"/>
    <w:rsid w:val="00DB2805"/>
    <w:rsid w:val="00DB58AA"/>
    <w:rsid w:val="00DB5D18"/>
    <w:rsid w:val="00DB70B2"/>
    <w:rsid w:val="00DB751C"/>
    <w:rsid w:val="00DD226A"/>
    <w:rsid w:val="00DE0178"/>
    <w:rsid w:val="00DF01C2"/>
    <w:rsid w:val="00DF3FE5"/>
    <w:rsid w:val="00DF7955"/>
    <w:rsid w:val="00E01EC0"/>
    <w:rsid w:val="00E15CF0"/>
    <w:rsid w:val="00E17E48"/>
    <w:rsid w:val="00E209C4"/>
    <w:rsid w:val="00E51A92"/>
    <w:rsid w:val="00E524C6"/>
    <w:rsid w:val="00E67329"/>
    <w:rsid w:val="00E87DEF"/>
    <w:rsid w:val="00E87E0F"/>
    <w:rsid w:val="00EB02CE"/>
    <w:rsid w:val="00EC088F"/>
    <w:rsid w:val="00EC7FFD"/>
    <w:rsid w:val="00ED5242"/>
    <w:rsid w:val="00EF44B5"/>
    <w:rsid w:val="00F4166B"/>
    <w:rsid w:val="00F477DA"/>
    <w:rsid w:val="00F521B8"/>
    <w:rsid w:val="00F54071"/>
    <w:rsid w:val="00F55BFC"/>
    <w:rsid w:val="00F572C0"/>
    <w:rsid w:val="00F70B45"/>
    <w:rsid w:val="00F74733"/>
    <w:rsid w:val="00FA5080"/>
    <w:rsid w:val="00FD1B9D"/>
    <w:rsid w:val="00FD5CE3"/>
    <w:rsid w:val="00FD5E31"/>
    <w:rsid w:val="05885E34"/>
    <w:rsid w:val="05DC7D6D"/>
    <w:rsid w:val="08A03F7E"/>
    <w:rsid w:val="090261C0"/>
    <w:rsid w:val="0A468BA6"/>
    <w:rsid w:val="166CCAB9"/>
    <w:rsid w:val="28C5C802"/>
    <w:rsid w:val="30B3C1BC"/>
    <w:rsid w:val="42C27F0D"/>
    <w:rsid w:val="43841F81"/>
    <w:rsid w:val="442D4365"/>
    <w:rsid w:val="48EF1A3E"/>
    <w:rsid w:val="4B3AE593"/>
    <w:rsid w:val="52CB7F04"/>
    <w:rsid w:val="5696D640"/>
    <w:rsid w:val="5891D626"/>
    <w:rsid w:val="5900C2D4"/>
    <w:rsid w:val="5F90D9AF"/>
    <w:rsid w:val="5FE37DA2"/>
    <w:rsid w:val="612CAA10"/>
    <w:rsid w:val="629AE577"/>
    <w:rsid w:val="647A21F3"/>
    <w:rsid w:val="65D28639"/>
    <w:rsid w:val="6AA5F75C"/>
    <w:rsid w:val="7022978C"/>
    <w:rsid w:val="744FFA17"/>
    <w:rsid w:val="753B0B2F"/>
    <w:rsid w:val="75BF3D51"/>
    <w:rsid w:val="7AF82DCD"/>
    <w:rsid w:val="7AFAB921"/>
    <w:rsid w:val="7C5FD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549C7B7E"/>
  <w15:docId w15:val="{9EC59392-6F42-4042-A4CF-3319A9599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1736D"/>
    <w:rPr>
      <w:sz w:val="24"/>
      <w:szCs w:val="24"/>
      <w:lang w:eastAsia="zh-CN"/>
    </w:rPr>
  </w:style>
  <w:style w:type="paragraph" w:styleId="Nagwek1">
    <w:name w:val="heading 1"/>
    <w:basedOn w:val="Normalny"/>
    <w:next w:val="Normalny"/>
    <w:link w:val="Nagwek1Znak"/>
    <w:qFormat/>
    <w:rsid w:val="00CB2CD3"/>
    <w:pPr>
      <w:keepNext/>
      <w:jc w:val="center"/>
      <w:outlineLvl w:val="0"/>
    </w:pPr>
    <w:rPr>
      <w:rFonts w:eastAsia="Times New Roman"/>
      <w:b/>
      <w:sz w:val="32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semiHidden/>
    <w:rsid w:val="005D3227"/>
    <w:rPr>
      <w:sz w:val="20"/>
      <w:szCs w:val="20"/>
    </w:rPr>
  </w:style>
  <w:style w:type="character" w:styleId="Odwoanieprzypisudolnego">
    <w:name w:val="footnote reference"/>
    <w:semiHidden/>
    <w:rsid w:val="005D3227"/>
    <w:rPr>
      <w:vertAlign w:val="superscript"/>
    </w:rPr>
  </w:style>
  <w:style w:type="paragraph" w:styleId="Nagwek">
    <w:name w:val="header"/>
    <w:basedOn w:val="Normalny"/>
    <w:rsid w:val="00D90677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D90677"/>
    <w:pPr>
      <w:tabs>
        <w:tab w:val="center" w:pos="4536"/>
        <w:tab w:val="right" w:pos="9072"/>
      </w:tabs>
    </w:pPr>
  </w:style>
  <w:style w:type="table" w:styleId="Tabela-Siatka">
    <w:name w:val="Table Grid"/>
    <w:basedOn w:val="Standardowy"/>
    <w:uiPriority w:val="59"/>
    <w:rsid w:val="004521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50560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DB5D18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CB2CD3"/>
    <w:rPr>
      <w:rFonts w:eastAsia="Times New Roman"/>
      <w:b/>
      <w:sz w:val="32"/>
    </w:rPr>
  </w:style>
  <w:style w:type="paragraph" w:styleId="Tekstpodstawowywcity">
    <w:name w:val="Body Text Indent"/>
    <w:basedOn w:val="Normalny"/>
    <w:link w:val="TekstpodstawowywcityZnak"/>
    <w:semiHidden/>
    <w:unhideWhenUsed/>
    <w:rsid w:val="00CB2CD3"/>
    <w:pPr>
      <w:ind w:firstLine="708"/>
      <w:jc w:val="both"/>
    </w:pPr>
    <w:rPr>
      <w:rFonts w:eastAsia="Times New Roman"/>
      <w:sz w:val="28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CB2CD3"/>
    <w:rPr>
      <w:rFonts w:eastAsia="Times New Roman"/>
      <w:sz w:val="28"/>
    </w:rPr>
  </w:style>
  <w:style w:type="paragraph" w:styleId="Poprawka">
    <w:name w:val="Revision"/>
    <w:hidden/>
    <w:uiPriority w:val="99"/>
    <w:semiHidden/>
    <w:rsid w:val="000966C3"/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6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9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0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7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76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39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2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01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0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77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5A005A-26C5-40C3-856E-E83E1ABD7E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74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ZÓR NR 5</vt:lpstr>
    </vt:vector>
  </TitlesOfParts>
  <Company/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NR 5</dc:title>
  <dc:creator>WYRAK</dc:creator>
  <cp:lastModifiedBy>Alicja Zalewska</cp:lastModifiedBy>
  <cp:revision>8</cp:revision>
  <dcterms:created xsi:type="dcterms:W3CDTF">2021-12-31T17:52:00Z</dcterms:created>
  <dcterms:modified xsi:type="dcterms:W3CDTF">2026-02-10T13:34:00Z</dcterms:modified>
</cp:coreProperties>
</file>